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4882A" w14:textId="77777777" w:rsidR="00686C9D" w:rsidRPr="001D37F0" w:rsidRDefault="00686C9D" w:rsidP="00686C9D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686C9D" w:rsidRPr="001D37F0" w14:paraId="09721CC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538A72D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686C9D" w:rsidRPr="001D37F0" w14:paraId="4B2F557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9C5BC73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1DB8BA7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E895385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0555E498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4728774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1ED88B2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40A1FACB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211F0767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3E6BC319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13D0E93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67435BB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33E3274" w14:textId="2E56CC8B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64227F27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A74F468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634DF62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08F95A2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F6C399A" w14:textId="6F235525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enis dan Faktor Variasi</w:t>
            </w:r>
          </w:p>
        </w:tc>
        <w:tc>
          <w:tcPr>
            <w:tcW w:w="1304" w:type="dxa"/>
            <w:vAlign w:val="center"/>
          </w:tcPr>
          <w:p w14:paraId="65EA82F0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70AE21A7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50FC87F9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0E94B5A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686C9D" w:rsidRPr="001D37F0" w14:paraId="16E57A95" w14:textId="77777777" w:rsidTr="00686C9D">
        <w:trPr>
          <w:trHeight w:val="375"/>
        </w:trPr>
        <w:tc>
          <w:tcPr>
            <w:tcW w:w="9659" w:type="dxa"/>
            <w:gridSpan w:val="4"/>
          </w:tcPr>
          <w:p w14:paraId="02F931DA" w14:textId="77777777" w:rsidR="00686C9D" w:rsidRDefault="00686C9D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CFA3C3B" w14:textId="2114F4C4" w:rsidR="00686C9D" w:rsidRPr="00686C9D" w:rsidRDefault="00686C9D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dua keperluan variasi untuk kemandirian spesies.</w:t>
            </w:r>
          </w:p>
        </w:tc>
      </w:tr>
      <w:tr w:rsidR="00686C9D" w:rsidRPr="001D37F0" w14:paraId="4DC1E1B6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FA09004" w14:textId="77777777" w:rsidR="00686C9D" w:rsidRPr="00EF6138" w:rsidRDefault="00686C9D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686C9D" w:rsidRPr="001D37F0" w14:paraId="2E59CC05" w14:textId="77777777" w:rsidTr="005016E1">
        <w:trPr>
          <w:trHeight w:val="735"/>
        </w:trPr>
        <w:tc>
          <w:tcPr>
            <w:tcW w:w="9659" w:type="dxa"/>
            <w:gridSpan w:val="4"/>
          </w:tcPr>
          <w:p w14:paraId="21FCF17D" w14:textId="77777777" w:rsidR="00686C9D" w:rsidRDefault="00686C9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FA74047" w14:textId="557F7A7D" w:rsidR="00686C9D" w:rsidRPr="00AC3FA4" w:rsidRDefault="00686C9D" w:rsidP="00686C9D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keperluan variasi.</w:t>
            </w:r>
          </w:p>
        </w:tc>
      </w:tr>
      <w:tr w:rsidR="00686C9D" w:rsidRPr="001D37F0" w14:paraId="09644ABA" w14:textId="77777777" w:rsidTr="005016E1">
        <w:trPr>
          <w:trHeight w:val="930"/>
        </w:trPr>
        <w:tc>
          <w:tcPr>
            <w:tcW w:w="9659" w:type="dxa"/>
            <w:gridSpan w:val="4"/>
          </w:tcPr>
          <w:p w14:paraId="45F4A8B1" w14:textId="77777777" w:rsidR="00686C9D" w:rsidRDefault="00686C9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1FB9408" w14:textId="77777777" w:rsidR="00686C9D" w:rsidRDefault="00686C9D" w:rsidP="00686C9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Dalam kumpulan, murid diminta oleh guru untuk menjalankan aktiviti sumbang saran mengenai keperluan variasi untuk kemandirian spesies.</w:t>
            </w:r>
          </w:p>
          <w:p w14:paraId="6380CABF" w14:textId="77777777" w:rsidR="00686C9D" w:rsidRDefault="00686C9D" w:rsidP="00686C9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ina peta i-Think yang bersesuaian pada kertas sebak untuk menyatakan kepentingan variasi.</w:t>
            </w:r>
          </w:p>
          <w:p w14:paraId="5B17D2F9" w14:textId="77777777" w:rsidR="00686C9D" w:rsidRDefault="00686C9D" w:rsidP="00686C9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uliskan respons pada peta i-Think secara bergilir-gilir.</w:t>
            </w:r>
          </w:p>
          <w:p w14:paraId="0081AA06" w14:textId="1D94D8BE" w:rsidR="00686C9D" w:rsidRPr="008A3C12" w:rsidRDefault="00686C9D" w:rsidP="00686C9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ampal hasil perbincangan dalam kelas.</w:t>
            </w:r>
          </w:p>
        </w:tc>
      </w:tr>
      <w:tr w:rsidR="00686C9D" w:rsidRPr="001D37F0" w14:paraId="7090B43D" w14:textId="77777777" w:rsidTr="005016E1">
        <w:trPr>
          <w:trHeight w:val="627"/>
        </w:trPr>
        <w:tc>
          <w:tcPr>
            <w:tcW w:w="9659" w:type="dxa"/>
            <w:gridSpan w:val="4"/>
          </w:tcPr>
          <w:p w14:paraId="67936AEE" w14:textId="77777777" w:rsidR="00686C9D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D7A1BFE" w14:textId="116045B4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551279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90DAF">
              <w:rPr>
                <w:sz w:val="24"/>
                <w:szCs w:val="24"/>
                <w:lang w:val="en-US"/>
              </w:rPr>
              <w:t>1</w:t>
            </w:r>
            <w:r w:rsidR="00551279">
              <w:rPr>
                <w:sz w:val="24"/>
                <w:szCs w:val="24"/>
                <w:lang w:val="en-US"/>
              </w:rPr>
              <w:t>8</w:t>
            </w:r>
            <w:r w:rsidR="00690DAF">
              <w:rPr>
                <w:sz w:val="24"/>
                <w:szCs w:val="24"/>
                <w:lang w:val="en-US"/>
              </w:rPr>
              <w:t>4.</w:t>
            </w:r>
          </w:p>
        </w:tc>
      </w:tr>
      <w:tr w:rsidR="00686C9D" w:rsidRPr="001D37F0" w14:paraId="3DE26AD3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A5F879C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686C9D" w:rsidRPr="001D37F0" w14:paraId="7D067202" w14:textId="77777777" w:rsidTr="005016E1">
        <w:trPr>
          <w:trHeight w:val="3128"/>
        </w:trPr>
        <w:tc>
          <w:tcPr>
            <w:tcW w:w="9659" w:type="dxa"/>
            <w:gridSpan w:val="4"/>
          </w:tcPr>
          <w:p w14:paraId="322903EF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A88B526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99A5E08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216099C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  <w:p w14:paraId="327B820F" w14:textId="77777777" w:rsidR="00686C9D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73951DD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2D7D554" w14:textId="77777777" w:rsidR="007C3FBD" w:rsidRDefault="007C3FBD"/>
    <w:p w14:paraId="332060E8" w14:textId="77777777" w:rsidR="00686C9D" w:rsidRDefault="00686C9D"/>
    <w:p w14:paraId="3545FDA7" w14:textId="77777777" w:rsidR="00686C9D" w:rsidRDefault="00686C9D"/>
    <w:p w14:paraId="5AD686C6" w14:textId="77777777" w:rsidR="00686C9D" w:rsidRDefault="00686C9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686C9D" w:rsidRPr="001D37F0" w14:paraId="3F6E3420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07479B6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686C9D" w:rsidRPr="001D37F0" w14:paraId="116EF49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1D296F5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06F5D4A1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FEACAA2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0D6C5E6B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7522B62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8AA3283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460B221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6C9E78BF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168B32A6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3F15DEB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FB24085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4620610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3F8F3BD3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74F6E757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6A52833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50D8106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321B90A8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enis dan Faktor Variasi</w:t>
            </w:r>
          </w:p>
        </w:tc>
        <w:tc>
          <w:tcPr>
            <w:tcW w:w="1304" w:type="dxa"/>
            <w:vAlign w:val="center"/>
          </w:tcPr>
          <w:p w14:paraId="66894FD3" w14:textId="77777777" w:rsidR="00686C9D" w:rsidRPr="001D37F0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CC846D7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86C9D" w:rsidRPr="001D37F0" w14:paraId="5CB8DF12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A81B2E4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91380" w:rsidRPr="001D37F0" w14:paraId="2A0809D2" w14:textId="77777777" w:rsidTr="00242BBB">
        <w:trPr>
          <w:trHeight w:val="1475"/>
        </w:trPr>
        <w:tc>
          <w:tcPr>
            <w:tcW w:w="9659" w:type="dxa"/>
            <w:gridSpan w:val="4"/>
          </w:tcPr>
          <w:p w14:paraId="3B529453" w14:textId="77777777" w:rsidR="00391380" w:rsidRDefault="0039138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65F62A1" w14:textId="77777777" w:rsidR="00391380" w:rsidRPr="00686C9D" w:rsidRDefault="00391380" w:rsidP="00686C9D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dua jenis variasi:</w:t>
            </w:r>
          </w:p>
          <w:p w14:paraId="2AAA6C64" w14:textId="77777777" w:rsidR="00391380" w:rsidRDefault="00391380" w:rsidP="00391380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variasi selanjar</w:t>
            </w:r>
          </w:p>
          <w:p w14:paraId="74DB6775" w14:textId="14EEDD3F" w:rsidR="00391380" w:rsidRPr="00391380" w:rsidRDefault="00391380" w:rsidP="00391380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391380">
              <w:rPr>
                <w:rFonts w:cstheme="minorHAnsi"/>
                <w:sz w:val="24"/>
                <w:szCs w:val="24"/>
                <w:lang w:val="en-US"/>
              </w:rPr>
              <w:t>variasi tak selanjar</w:t>
            </w:r>
          </w:p>
          <w:p w14:paraId="6A11055F" w14:textId="201CF488" w:rsidR="00391380" w:rsidRPr="00686C9D" w:rsidRDefault="00391380" w:rsidP="00686C9D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686C9D">
              <w:rPr>
                <w:rFonts w:cstheme="minorHAnsi"/>
                <w:sz w:val="24"/>
                <w:szCs w:val="24"/>
                <w:lang w:val="en-US"/>
              </w:rPr>
              <w:t>Membanding dan membezakan lapan perkara antara variasi selanjar dengan variasi tak selanjar.</w:t>
            </w:r>
          </w:p>
        </w:tc>
      </w:tr>
      <w:tr w:rsidR="00686C9D" w:rsidRPr="001D37F0" w14:paraId="3082EA3F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16D7DE1" w14:textId="77777777" w:rsidR="00686C9D" w:rsidRPr="00EF6138" w:rsidRDefault="00686C9D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686C9D" w:rsidRPr="001D37F0" w14:paraId="457F744A" w14:textId="77777777" w:rsidTr="005016E1">
        <w:trPr>
          <w:trHeight w:val="735"/>
        </w:trPr>
        <w:tc>
          <w:tcPr>
            <w:tcW w:w="9659" w:type="dxa"/>
            <w:gridSpan w:val="4"/>
          </w:tcPr>
          <w:p w14:paraId="29612DA2" w14:textId="77777777" w:rsidR="00686C9D" w:rsidRDefault="00686C9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0BD515E" w14:textId="77777777" w:rsidR="00686C9D" w:rsidRDefault="00391380" w:rsidP="0039138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jenis variasi di dalam buku teks halaman 258 dan 259.</w:t>
            </w:r>
          </w:p>
          <w:p w14:paraId="102062EA" w14:textId="63B859DD" w:rsidR="00391380" w:rsidRPr="00AC3FA4" w:rsidRDefault="00391380" w:rsidP="0039138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686C9D" w:rsidRPr="001D37F0" w14:paraId="410A6F4D" w14:textId="77777777" w:rsidTr="005016E1">
        <w:trPr>
          <w:trHeight w:val="930"/>
        </w:trPr>
        <w:tc>
          <w:tcPr>
            <w:tcW w:w="9659" w:type="dxa"/>
            <w:gridSpan w:val="4"/>
          </w:tcPr>
          <w:p w14:paraId="459D0716" w14:textId="77777777" w:rsidR="00686C9D" w:rsidRDefault="00686C9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3D3F41E" w14:textId="77777777" w:rsidR="00686C9D" w:rsidRDefault="00391380" w:rsidP="00686C9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pasangan, murid memberikan respons terhadap persamaan dan perbezaan di antara variasi selanjar dan variasi tak selanjar.</w:t>
            </w:r>
          </w:p>
          <w:p w14:paraId="3E2F8B94" w14:textId="7A93A509" w:rsidR="00391380" w:rsidRPr="008A3C12" w:rsidRDefault="00391380" w:rsidP="00686C9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ulis jawapan menggunakan peta buih berganda dalam kertas sebak.</w:t>
            </w:r>
          </w:p>
        </w:tc>
      </w:tr>
      <w:tr w:rsidR="00686C9D" w:rsidRPr="001D37F0" w14:paraId="08968592" w14:textId="77777777" w:rsidTr="005016E1">
        <w:trPr>
          <w:trHeight w:val="627"/>
        </w:trPr>
        <w:tc>
          <w:tcPr>
            <w:tcW w:w="9659" w:type="dxa"/>
            <w:gridSpan w:val="4"/>
          </w:tcPr>
          <w:p w14:paraId="485CC233" w14:textId="77777777" w:rsidR="00686C9D" w:rsidRDefault="00686C9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9930794" w14:textId="51DB953F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391380">
              <w:rPr>
                <w:sz w:val="24"/>
                <w:szCs w:val="24"/>
                <w:lang w:val="en-US"/>
              </w:rPr>
              <w:t xml:space="preserve">3 – 5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37661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8A6713">
              <w:rPr>
                <w:sz w:val="24"/>
                <w:szCs w:val="24"/>
                <w:lang w:val="en-US"/>
              </w:rPr>
              <w:t>1</w:t>
            </w:r>
            <w:r w:rsidR="00376611">
              <w:rPr>
                <w:sz w:val="24"/>
                <w:szCs w:val="24"/>
                <w:lang w:val="en-US"/>
              </w:rPr>
              <w:t>84</w:t>
            </w:r>
            <w:r w:rsidR="00391380">
              <w:rPr>
                <w:sz w:val="24"/>
                <w:szCs w:val="24"/>
                <w:lang w:val="en-US"/>
              </w:rPr>
              <w:t xml:space="preserve"> </w:t>
            </w:r>
            <w:r w:rsidR="00376611">
              <w:rPr>
                <w:sz w:val="24"/>
                <w:szCs w:val="24"/>
                <w:lang w:val="en-US"/>
              </w:rPr>
              <w:t>- 186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686C9D" w:rsidRPr="001D37F0" w14:paraId="33131E99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18EEC7C" w14:textId="77777777" w:rsidR="00686C9D" w:rsidRPr="001D37F0" w:rsidRDefault="00686C9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686C9D" w:rsidRPr="001D37F0" w14:paraId="31D4CF02" w14:textId="77777777" w:rsidTr="005016E1">
        <w:trPr>
          <w:trHeight w:val="3128"/>
        </w:trPr>
        <w:tc>
          <w:tcPr>
            <w:tcW w:w="9659" w:type="dxa"/>
            <w:gridSpan w:val="4"/>
          </w:tcPr>
          <w:p w14:paraId="7F89AD58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FCBFA09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F4408DB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0148E60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</w:p>
          <w:p w14:paraId="0FA6EA65" w14:textId="77777777" w:rsidR="00686C9D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17ADF4A" w14:textId="77777777" w:rsidR="00686C9D" w:rsidRPr="001D37F0" w:rsidRDefault="00686C9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7B07AC93" w14:textId="77777777" w:rsidR="00686C9D" w:rsidRDefault="00686C9D"/>
    <w:p w14:paraId="05AD1D49" w14:textId="77777777" w:rsidR="00391380" w:rsidRDefault="00391380"/>
    <w:p w14:paraId="588FC3FE" w14:textId="77777777" w:rsidR="00391380" w:rsidRDefault="00391380"/>
    <w:p w14:paraId="35E692E7" w14:textId="77777777" w:rsidR="00391380" w:rsidRDefault="00391380"/>
    <w:p w14:paraId="0199D901" w14:textId="77777777" w:rsidR="00391380" w:rsidRDefault="00391380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391380" w:rsidRPr="001D37F0" w14:paraId="532412DF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BC657D4" w14:textId="77777777" w:rsidR="00391380" w:rsidRPr="001D37F0" w:rsidRDefault="0039138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391380" w:rsidRPr="001D37F0" w14:paraId="1D3DF4BA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9F4E384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32C8F73A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2C12F5B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842943F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91380" w:rsidRPr="001D37F0" w14:paraId="78FC527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CE2541E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41C1E6DA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46C21F06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202CFD40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91380" w:rsidRPr="001D37F0" w14:paraId="6E7A102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2F3C339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5C951315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5E0A015E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0E363D7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91380" w:rsidRPr="001D37F0" w14:paraId="765B6C3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BC9F12B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6D35F288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enis dan Faktor Variasi</w:t>
            </w:r>
          </w:p>
        </w:tc>
        <w:tc>
          <w:tcPr>
            <w:tcW w:w="1304" w:type="dxa"/>
            <w:vAlign w:val="center"/>
          </w:tcPr>
          <w:p w14:paraId="49A64B89" w14:textId="77777777" w:rsidR="00391380" w:rsidRPr="001D37F0" w:rsidRDefault="0039138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BAC91A0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91380" w:rsidRPr="001D37F0" w14:paraId="0AFB962C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C53193A" w14:textId="77777777" w:rsidR="00391380" w:rsidRPr="001D37F0" w:rsidRDefault="0039138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91380" w:rsidRPr="001D37F0" w14:paraId="7322B21F" w14:textId="77777777" w:rsidTr="00391380">
        <w:trPr>
          <w:trHeight w:val="1087"/>
        </w:trPr>
        <w:tc>
          <w:tcPr>
            <w:tcW w:w="9659" w:type="dxa"/>
            <w:gridSpan w:val="5"/>
          </w:tcPr>
          <w:p w14:paraId="70BCD020" w14:textId="77777777" w:rsidR="00391380" w:rsidRDefault="0039138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16895A08" w14:textId="68269B16" w:rsidR="00391380" w:rsidRPr="00686C9D" w:rsidRDefault="00391380" w:rsidP="00391380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bung kait punca variasi dengan dua jenis faktor:</w:t>
            </w:r>
          </w:p>
          <w:p w14:paraId="2E4FA8DE" w14:textId="09EF580C" w:rsidR="00391380" w:rsidRDefault="00391380" w:rsidP="00391380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aktor genetik</w:t>
            </w:r>
          </w:p>
          <w:p w14:paraId="55748BC4" w14:textId="6C51682B" w:rsidR="00391380" w:rsidRPr="00391380" w:rsidRDefault="00391380" w:rsidP="00391380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aktor persekitaran</w:t>
            </w:r>
          </w:p>
        </w:tc>
      </w:tr>
      <w:tr w:rsidR="00391380" w:rsidRPr="001D37F0" w14:paraId="5D717F39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51839E3" w14:textId="77777777" w:rsidR="00391380" w:rsidRPr="00EF6138" w:rsidRDefault="00391380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391380" w:rsidRPr="001D37F0" w14:paraId="0CB07C7D" w14:textId="77777777" w:rsidTr="005016E1">
        <w:trPr>
          <w:trHeight w:val="735"/>
        </w:trPr>
        <w:tc>
          <w:tcPr>
            <w:tcW w:w="9659" w:type="dxa"/>
            <w:gridSpan w:val="5"/>
          </w:tcPr>
          <w:p w14:paraId="662A8BAA" w14:textId="77777777" w:rsidR="00391380" w:rsidRDefault="0039138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FF473EB" w14:textId="77777777" w:rsidR="00391380" w:rsidRDefault="00606466" w:rsidP="0060646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punca variasi yang berkait dengan faktor genetik dan faktor persekitaran di dalam buku teks halaman 261 – 264.</w:t>
            </w:r>
          </w:p>
          <w:p w14:paraId="01E015C9" w14:textId="7487A3B9" w:rsidR="00606466" w:rsidRPr="00AC3FA4" w:rsidRDefault="00606466" w:rsidP="0060646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391380" w:rsidRPr="001D37F0" w14:paraId="5E46C1E8" w14:textId="77777777" w:rsidTr="00606466">
        <w:trPr>
          <w:trHeight w:val="930"/>
        </w:trPr>
        <w:tc>
          <w:tcPr>
            <w:tcW w:w="9659" w:type="dxa"/>
            <w:gridSpan w:val="5"/>
            <w:tcBorders>
              <w:bottom w:val="nil"/>
            </w:tcBorders>
          </w:tcPr>
          <w:p w14:paraId="69A4914A" w14:textId="77777777" w:rsidR="00391380" w:rsidRDefault="0039138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05578FDD" w14:textId="77777777" w:rsidR="00391380" w:rsidRDefault="00391380" w:rsidP="0039138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24BF69B3" w14:textId="434F19D4" w:rsidR="00606466" w:rsidRPr="00606466" w:rsidRDefault="00391380" w:rsidP="00606466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tugasan untuk membincangkan punca variasu seperti berikut:</w:t>
            </w:r>
          </w:p>
        </w:tc>
      </w:tr>
      <w:tr w:rsidR="00606466" w:rsidRPr="001D37F0" w14:paraId="39F81DDF" w14:textId="77777777" w:rsidTr="00606466">
        <w:trPr>
          <w:trHeight w:val="930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5C871AF4" w14:textId="77777777" w:rsidR="00606466" w:rsidRDefault="00606466" w:rsidP="00606466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indah silang</w:t>
            </w:r>
          </w:p>
          <w:p w14:paraId="66C0F2F8" w14:textId="77777777" w:rsidR="00606466" w:rsidRDefault="00606466" w:rsidP="00606466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nyusunan bebas kromosom</w:t>
            </w:r>
          </w:p>
          <w:p w14:paraId="23DE73BD" w14:textId="4CE732E2" w:rsidR="00606466" w:rsidRPr="00606466" w:rsidRDefault="00606466" w:rsidP="00606466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rsenyawaan rawak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7E70EEBD" w14:textId="77777777" w:rsidR="00606466" w:rsidRDefault="00606466" w:rsidP="00606466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tasi</w:t>
            </w:r>
          </w:p>
          <w:p w14:paraId="3162E501" w14:textId="353EAD81" w:rsidR="00606466" w:rsidRPr="00606466" w:rsidRDefault="00606466" w:rsidP="00606466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Faktor persekitaran</w:t>
            </w:r>
          </w:p>
        </w:tc>
      </w:tr>
      <w:tr w:rsidR="00606466" w:rsidRPr="001D37F0" w14:paraId="0969FD61" w14:textId="77777777" w:rsidTr="00606466">
        <w:trPr>
          <w:trHeight w:val="930"/>
        </w:trPr>
        <w:tc>
          <w:tcPr>
            <w:tcW w:w="9659" w:type="dxa"/>
            <w:gridSpan w:val="5"/>
            <w:tcBorders>
              <w:top w:val="nil"/>
            </w:tcBorders>
          </w:tcPr>
          <w:p w14:paraId="6E804144" w14:textId="77777777" w:rsidR="00606466" w:rsidRDefault="00606466" w:rsidP="00606466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ulis hasil perbincangan di atas kertas sebak.</w:t>
            </w:r>
          </w:p>
          <w:p w14:paraId="4954C870" w14:textId="77777777" w:rsidR="00606466" w:rsidRDefault="00606466" w:rsidP="00606466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ampal hasil kumpulan di atas meja.</w:t>
            </w:r>
          </w:p>
          <w:p w14:paraId="549A43EF" w14:textId="77777777" w:rsidR="00606466" w:rsidRDefault="00606466" w:rsidP="00606466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mua kumpulan bergerak dari satu stesen ke stesen yang lain. Sebarang persoalan ditulis di atas kertas kosong.</w:t>
            </w:r>
          </w:p>
          <w:p w14:paraId="2CDBDAEA" w14:textId="3D2CFA19" w:rsidR="00606466" w:rsidRPr="00606466" w:rsidRDefault="00606466" w:rsidP="00606466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606466">
              <w:rPr>
                <w:bCs/>
                <w:sz w:val="24"/>
                <w:szCs w:val="24"/>
                <w:lang w:val="en-US"/>
              </w:rPr>
              <w:t>Apabila semua kumpulan kembali ke meja masing-masing, setiap kumpulan perlu menjawab soalan-soalan yang telah dikemukakan oleh kumpulan yang lain.</w:t>
            </w:r>
          </w:p>
        </w:tc>
      </w:tr>
      <w:tr w:rsidR="00391380" w:rsidRPr="001D37F0" w14:paraId="250009C0" w14:textId="77777777" w:rsidTr="005016E1">
        <w:trPr>
          <w:trHeight w:val="627"/>
        </w:trPr>
        <w:tc>
          <w:tcPr>
            <w:tcW w:w="9659" w:type="dxa"/>
            <w:gridSpan w:val="5"/>
          </w:tcPr>
          <w:p w14:paraId="5B89BEDE" w14:textId="77777777" w:rsidR="00391380" w:rsidRDefault="00391380" w:rsidP="00606466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E6C1F77" w14:textId="4C1F4EE3" w:rsidR="00391380" w:rsidRPr="001D37F0" w:rsidRDefault="00391380" w:rsidP="00606466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06466">
              <w:rPr>
                <w:sz w:val="24"/>
                <w:szCs w:val="24"/>
                <w:lang w:val="en-US"/>
              </w:rPr>
              <w:t>6 dan 7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A14D44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A14D44">
              <w:rPr>
                <w:sz w:val="24"/>
                <w:szCs w:val="24"/>
                <w:lang w:val="en-US"/>
              </w:rPr>
              <w:t>8</w:t>
            </w:r>
            <w:r w:rsidR="00FF156D">
              <w:rPr>
                <w:sz w:val="24"/>
                <w:szCs w:val="24"/>
                <w:lang w:val="en-US"/>
              </w:rPr>
              <w:t>7</w:t>
            </w:r>
            <w:r>
              <w:rPr>
                <w:sz w:val="24"/>
                <w:szCs w:val="24"/>
                <w:lang w:val="en-US"/>
              </w:rPr>
              <w:t xml:space="preserve"> dan 1</w:t>
            </w:r>
            <w:r w:rsidR="00114CA7">
              <w:rPr>
                <w:sz w:val="24"/>
                <w:szCs w:val="24"/>
                <w:lang w:val="en-US"/>
              </w:rPr>
              <w:t>8</w:t>
            </w:r>
            <w:r>
              <w:rPr>
                <w:sz w:val="24"/>
                <w:szCs w:val="24"/>
                <w:lang w:val="en-US"/>
              </w:rPr>
              <w:t>8.</w:t>
            </w:r>
          </w:p>
        </w:tc>
      </w:tr>
      <w:tr w:rsidR="00391380" w:rsidRPr="001D37F0" w14:paraId="6CD99C74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D82C559" w14:textId="77777777" w:rsidR="00391380" w:rsidRPr="001D37F0" w:rsidRDefault="0039138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91380" w:rsidRPr="001D37F0" w14:paraId="7A55C543" w14:textId="77777777" w:rsidTr="0011713C">
        <w:trPr>
          <w:trHeight w:val="2569"/>
        </w:trPr>
        <w:tc>
          <w:tcPr>
            <w:tcW w:w="9659" w:type="dxa"/>
            <w:gridSpan w:val="5"/>
          </w:tcPr>
          <w:p w14:paraId="73540606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97805FE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C8ADE2F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67A5CC2" w14:textId="77777777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</w:p>
          <w:p w14:paraId="5F455458" w14:textId="77777777" w:rsidR="00391380" w:rsidRDefault="0039138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1C193F5" w14:textId="2EC8E8D3" w:rsidR="00391380" w:rsidRPr="001D37F0" w:rsidRDefault="0039138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</w:p>
        </w:tc>
      </w:tr>
    </w:tbl>
    <w:p w14:paraId="1653112B" w14:textId="77777777" w:rsidR="00391380" w:rsidRDefault="00391380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606466" w:rsidRPr="001D37F0" w14:paraId="140FFA87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E5A2A27" w14:textId="77777777" w:rsidR="00606466" w:rsidRPr="001D37F0" w:rsidRDefault="00606466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606466" w:rsidRPr="001D37F0" w14:paraId="2AB39E5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40AD74C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EF258AC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240A50F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50923E9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06466" w:rsidRPr="001D37F0" w14:paraId="203BDE4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7CDB995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3A556464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78F9334E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B323585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06466" w:rsidRPr="001D37F0" w14:paraId="685C50A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3CBDF2E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2F3DABD2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6BF57566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2A5A94A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06466" w:rsidRPr="001D37F0" w14:paraId="4B5F67B6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88DF4AC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38F04F90" w14:textId="47B4CE53" w:rsidR="00606466" w:rsidRPr="001D37F0" w:rsidRDefault="0011713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ariasi dalam Manusia</w:t>
            </w:r>
          </w:p>
        </w:tc>
        <w:tc>
          <w:tcPr>
            <w:tcW w:w="1304" w:type="dxa"/>
            <w:vAlign w:val="center"/>
          </w:tcPr>
          <w:p w14:paraId="7629226C" w14:textId="77777777" w:rsidR="00606466" w:rsidRPr="001D37F0" w:rsidRDefault="00606466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31A84A5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606466" w:rsidRPr="001D37F0" w14:paraId="6393C7B3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61A8CAE" w14:textId="77777777" w:rsidR="00606466" w:rsidRPr="001D37F0" w:rsidRDefault="00606466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606466" w:rsidRPr="001D37F0" w14:paraId="7177EDB9" w14:textId="77777777" w:rsidTr="005016E1">
        <w:trPr>
          <w:trHeight w:val="1087"/>
        </w:trPr>
        <w:tc>
          <w:tcPr>
            <w:tcW w:w="9659" w:type="dxa"/>
            <w:gridSpan w:val="4"/>
          </w:tcPr>
          <w:p w14:paraId="37610BB9" w14:textId="77777777" w:rsidR="00606466" w:rsidRDefault="00606466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8DBB708" w14:textId="77777777" w:rsidR="00606466" w:rsidRDefault="00606466" w:rsidP="0011713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enghubung kait </w:t>
            </w:r>
            <w:r w:rsidR="0011713C">
              <w:rPr>
                <w:rFonts w:cstheme="minorHAnsi"/>
                <w:sz w:val="24"/>
                <w:szCs w:val="24"/>
                <w:lang w:val="en-US"/>
              </w:rPr>
              <w:t>jenis variasi dengan empat ciri pewarisan manusia.</w:t>
            </w:r>
          </w:p>
          <w:p w14:paraId="4AB088AB" w14:textId="64D88F71" w:rsidR="0011713C" w:rsidRPr="0011713C" w:rsidRDefault="0011713C" w:rsidP="0011713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ksperimen untuk mengkaji dua jenis variasi (variasi selanjar dan variasi tak selanjar) dalam manusia.</w:t>
            </w:r>
          </w:p>
        </w:tc>
      </w:tr>
      <w:tr w:rsidR="00606466" w:rsidRPr="001D37F0" w14:paraId="748085EE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0E7B7BD" w14:textId="77777777" w:rsidR="00606466" w:rsidRPr="00EF6138" w:rsidRDefault="00606466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606466" w:rsidRPr="001D37F0" w14:paraId="73D58821" w14:textId="77777777" w:rsidTr="005016E1">
        <w:trPr>
          <w:trHeight w:val="735"/>
        </w:trPr>
        <w:tc>
          <w:tcPr>
            <w:tcW w:w="9659" w:type="dxa"/>
            <w:gridSpan w:val="4"/>
          </w:tcPr>
          <w:p w14:paraId="019EE51D" w14:textId="77777777" w:rsidR="00606466" w:rsidRDefault="00606466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885E600" w14:textId="41F33B8F" w:rsidR="00606466" w:rsidRPr="00AC3FA4" w:rsidRDefault="00606466" w:rsidP="003D774D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3D774D">
              <w:rPr>
                <w:bCs/>
                <w:sz w:val="24"/>
                <w:szCs w:val="24"/>
                <w:lang w:val="en-US"/>
              </w:rPr>
              <w:t>dan murid bersoal jawab untuk menguji tahap pengetahuan murid mengenai jenis variasi bagi ciri yang berbeza pada manusia di dalam buku teks halaman 266.</w:t>
            </w:r>
          </w:p>
        </w:tc>
      </w:tr>
      <w:tr w:rsidR="00606466" w:rsidRPr="001D37F0" w14:paraId="79191DA8" w14:textId="77777777" w:rsidTr="005016E1">
        <w:trPr>
          <w:trHeight w:val="930"/>
        </w:trPr>
        <w:tc>
          <w:tcPr>
            <w:tcW w:w="9659" w:type="dxa"/>
            <w:gridSpan w:val="4"/>
          </w:tcPr>
          <w:p w14:paraId="61D45D09" w14:textId="77777777" w:rsidR="00606466" w:rsidRDefault="00606466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2B6EF4E" w14:textId="77777777" w:rsidR="00606466" w:rsidRDefault="00606466" w:rsidP="0011713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</w:t>
            </w:r>
            <w:r w:rsidR="0011713C">
              <w:rPr>
                <w:bCs/>
                <w:sz w:val="24"/>
                <w:szCs w:val="24"/>
                <w:lang w:val="en-US"/>
              </w:rPr>
              <w:t xml:space="preserve">memberikan perhatian terhadap penerangan guru </w:t>
            </w:r>
            <w:r w:rsidR="003D774D">
              <w:rPr>
                <w:bCs/>
                <w:sz w:val="24"/>
                <w:szCs w:val="24"/>
                <w:lang w:val="en-US"/>
              </w:rPr>
              <w:t>mengenai prosedur eksperimen untuk mengkaji variasi selanjar dan variasi tak selanjar dalam kalangan murid.</w:t>
            </w:r>
          </w:p>
          <w:p w14:paraId="0E68982E" w14:textId="77777777" w:rsidR="003D774D" w:rsidRDefault="003D774D" w:rsidP="0011713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yediakan bahan dan radas untuk menjalankan eksperimen.</w:t>
            </w:r>
          </w:p>
          <w:p w14:paraId="37C76FCF" w14:textId="6AAFFA5D" w:rsidR="003D774D" w:rsidRPr="008A3C12" w:rsidRDefault="003D774D" w:rsidP="0011713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rekodkan pemerhatian dan membuat kesimpulan.</w:t>
            </w:r>
          </w:p>
        </w:tc>
      </w:tr>
      <w:tr w:rsidR="00606466" w:rsidRPr="001D37F0" w14:paraId="17F18E63" w14:textId="77777777" w:rsidTr="005016E1">
        <w:trPr>
          <w:trHeight w:val="627"/>
        </w:trPr>
        <w:tc>
          <w:tcPr>
            <w:tcW w:w="9659" w:type="dxa"/>
            <w:gridSpan w:val="4"/>
          </w:tcPr>
          <w:p w14:paraId="53939E7B" w14:textId="77777777" w:rsidR="00606466" w:rsidRDefault="00606466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133B69D" w14:textId="3799862A" w:rsidR="00606466" w:rsidRPr="001D37F0" w:rsidRDefault="00606466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3D774D">
              <w:rPr>
                <w:sz w:val="24"/>
                <w:szCs w:val="24"/>
                <w:lang w:val="en-US"/>
              </w:rPr>
              <w:t>1</w:t>
            </w:r>
            <w:r>
              <w:rPr>
                <w:sz w:val="24"/>
                <w:szCs w:val="24"/>
                <w:lang w:val="en-US"/>
              </w:rPr>
              <w:t xml:space="preserve"> dan</w:t>
            </w:r>
            <w:r w:rsidR="003D774D">
              <w:rPr>
                <w:sz w:val="24"/>
                <w:szCs w:val="24"/>
                <w:lang w:val="en-US"/>
              </w:rPr>
              <w:t xml:space="preserve"> 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2B085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CF4A9D">
              <w:rPr>
                <w:sz w:val="24"/>
                <w:szCs w:val="24"/>
                <w:lang w:val="en-US"/>
              </w:rPr>
              <w:t>1</w:t>
            </w:r>
            <w:r w:rsidR="002B0855">
              <w:rPr>
                <w:sz w:val="24"/>
                <w:szCs w:val="24"/>
                <w:lang w:val="en-US"/>
              </w:rPr>
              <w:t>8</w:t>
            </w:r>
            <w:r w:rsidR="00CF4A9D">
              <w:rPr>
                <w:sz w:val="24"/>
                <w:szCs w:val="24"/>
                <w:lang w:val="en-US"/>
              </w:rPr>
              <w:t>9-1</w:t>
            </w:r>
            <w:r w:rsidR="002B0855">
              <w:rPr>
                <w:sz w:val="24"/>
                <w:szCs w:val="24"/>
                <w:lang w:val="en-US"/>
              </w:rPr>
              <w:t>9</w:t>
            </w:r>
            <w:r w:rsidR="00CF4A9D">
              <w:rPr>
                <w:sz w:val="24"/>
                <w:szCs w:val="24"/>
                <w:lang w:val="en-US"/>
              </w:rPr>
              <w:t>2</w:t>
            </w:r>
            <w:r w:rsidR="003D774D">
              <w:rPr>
                <w:sz w:val="24"/>
                <w:szCs w:val="24"/>
                <w:lang w:val="en-US"/>
              </w:rPr>
              <w:t>.</w:t>
            </w:r>
          </w:p>
        </w:tc>
      </w:tr>
      <w:tr w:rsidR="00606466" w:rsidRPr="001D37F0" w14:paraId="212C2A1E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8F02E47" w14:textId="77777777" w:rsidR="00606466" w:rsidRPr="001D37F0" w:rsidRDefault="00606466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606466" w:rsidRPr="001D37F0" w14:paraId="4004EEAA" w14:textId="77777777" w:rsidTr="005016E1">
        <w:trPr>
          <w:trHeight w:val="3128"/>
        </w:trPr>
        <w:tc>
          <w:tcPr>
            <w:tcW w:w="9659" w:type="dxa"/>
            <w:gridSpan w:val="4"/>
          </w:tcPr>
          <w:p w14:paraId="36588FF3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E9728F4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80B0404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29A5CC2B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</w:p>
          <w:p w14:paraId="589668BC" w14:textId="77777777" w:rsidR="00606466" w:rsidRDefault="00606466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D3CC958" w14:textId="77777777" w:rsidR="00606466" w:rsidRPr="001D37F0" w:rsidRDefault="00606466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9BF6387" w14:textId="77777777" w:rsidR="00606466" w:rsidRDefault="00606466"/>
    <w:p w14:paraId="7E8F6848" w14:textId="77777777" w:rsidR="003D774D" w:rsidRDefault="003D774D"/>
    <w:p w14:paraId="511BA52B" w14:textId="77777777" w:rsidR="003D774D" w:rsidRDefault="003D774D"/>
    <w:p w14:paraId="01C2614B" w14:textId="77777777" w:rsidR="003D774D" w:rsidRDefault="003D774D"/>
    <w:p w14:paraId="40A7DB8C" w14:textId="77777777" w:rsidR="003D774D" w:rsidRDefault="003D774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3D774D" w:rsidRPr="001D37F0" w14:paraId="514196A6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C0119A4" w14:textId="77777777" w:rsidR="003D774D" w:rsidRPr="001D37F0" w:rsidRDefault="003D774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3D774D" w:rsidRPr="001D37F0" w14:paraId="64FDAE2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C3D31B3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32A8803D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54C6055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E184AE2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D774D" w:rsidRPr="001D37F0" w14:paraId="361F6FC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30FA14D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39AC0694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17851C22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894F8F3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D774D" w:rsidRPr="001D37F0" w14:paraId="415D282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F0EDAAF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27E865C9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19958D63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95DDFBD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D774D" w:rsidRPr="001D37F0" w14:paraId="615D51A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DDA5FD9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2D9BCF17" w14:textId="3254416F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tasi</w:t>
            </w:r>
          </w:p>
        </w:tc>
        <w:tc>
          <w:tcPr>
            <w:tcW w:w="1304" w:type="dxa"/>
            <w:vAlign w:val="center"/>
          </w:tcPr>
          <w:p w14:paraId="4D64753B" w14:textId="77777777" w:rsidR="003D774D" w:rsidRPr="001D37F0" w:rsidRDefault="003D774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1F2240A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3D774D" w:rsidRPr="001D37F0" w14:paraId="7C3D6070" w14:textId="77777777" w:rsidTr="003D774D">
        <w:trPr>
          <w:trHeight w:val="397"/>
        </w:trPr>
        <w:tc>
          <w:tcPr>
            <w:tcW w:w="9659" w:type="dxa"/>
            <w:gridSpan w:val="5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54131C9C" w14:textId="77777777" w:rsidR="003D774D" w:rsidRPr="001D37F0" w:rsidRDefault="003D774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D774D" w:rsidRPr="001D37F0" w14:paraId="71F5F9A5" w14:textId="77777777" w:rsidTr="003D774D">
        <w:trPr>
          <w:trHeight w:val="379"/>
        </w:trPr>
        <w:tc>
          <w:tcPr>
            <w:tcW w:w="9659" w:type="dxa"/>
            <w:gridSpan w:val="5"/>
            <w:tcBorders>
              <w:bottom w:val="nil"/>
            </w:tcBorders>
          </w:tcPr>
          <w:p w14:paraId="59A9ABBC" w14:textId="77777777" w:rsidR="003D774D" w:rsidRDefault="003D774D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524D139B" w14:textId="298B2B75" w:rsidR="003D774D" w:rsidRPr="003D774D" w:rsidRDefault="003D774D" w:rsidP="003D774D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maksud tiga istilah:</w:t>
            </w:r>
          </w:p>
        </w:tc>
      </w:tr>
      <w:tr w:rsidR="003D774D" w:rsidRPr="001D37F0" w14:paraId="696D1C83" w14:textId="77777777" w:rsidTr="003D774D">
        <w:trPr>
          <w:trHeight w:val="203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606ADB51" w14:textId="47273F52" w:rsidR="003D774D" w:rsidRDefault="003D774D" w:rsidP="003D774D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agen</w:t>
            </w:r>
          </w:p>
          <w:p w14:paraId="5945149F" w14:textId="041D1F13" w:rsidR="003D774D" w:rsidRPr="003D774D" w:rsidRDefault="003D774D" w:rsidP="003D774D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asi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773939D8" w14:textId="18584449" w:rsidR="003D774D" w:rsidRPr="003D774D" w:rsidRDefault="003D774D" w:rsidP="003D774D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an</w:t>
            </w:r>
          </w:p>
        </w:tc>
      </w:tr>
      <w:tr w:rsidR="003D774D" w:rsidRPr="001D37F0" w14:paraId="56E45FC7" w14:textId="77777777" w:rsidTr="003D774D">
        <w:trPr>
          <w:trHeight w:val="64"/>
        </w:trPr>
        <w:tc>
          <w:tcPr>
            <w:tcW w:w="9659" w:type="dxa"/>
            <w:gridSpan w:val="5"/>
            <w:tcBorders>
              <w:top w:val="nil"/>
              <w:bottom w:val="nil"/>
            </w:tcBorders>
          </w:tcPr>
          <w:p w14:paraId="01CAA9E5" w14:textId="696F21EA" w:rsidR="003D774D" w:rsidRPr="003D774D" w:rsidRDefault="003D774D" w:rsidP="003D774D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3D774D">
              <w:rPr>
                <w:rFonts w:cstheme="minorHAnsi"/>
                <w:sz w:val="24"/>
                <w:szCs w:val="24"/>
                <w:lang w:val="en-US"/>
              </w:rPr>
              <w:t>Memerihalkan tiga jenis mutagen:</w:t>
            </w:r>
          </w:p>
        </w:tc>
      </w:tr>
      <w:tr w:rsidR="003D774D" w:rsidRPr="001D37F0" w14:paraId="673B0178" w14:textId="77777777" w:rsidTr="003D774D">
        <w:trPr>
          <w:trHeight w:val="159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78020BF9" w14:textId="77777777" w:rsidR="003D774D" w:rsidRDefault="003D774D" w:rsidP="003D774D">
            <w:pPr>
              <w:pStyle w:val="ListParagraph"/>
              <w:numPr>
                <w:ilvl w:val="0"/>
                <w:numId w:val="1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gen fizikal</w:t>
            </w:r>
          </w:p>
          <w:p w14:paraId="05BC94AC" w14:textId="7D92EC8A" w:rsidR="003D774D" w:rsidRPr="003D774D" w:rsidRDefault="003D774D" w:rsidP="003D774D">
            <w:pPr>
              <w:pStyle w:val="ListParagraph"/>
              <w:numPr>
                <w:ilvl w:val="0"/>
                <w:numId w:val="1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gen kimia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02754093" w14:textId="09810517" w:rsidR="003D774D" w:rsidRPr="003D774D" w:rsidRDefault="003D774D" w:rsidP="003D774D">
            <w:pPr>
              <w:pStyle w:val="ListParagraph"/>
              <w:numPr>
                <w:ilvl w:val="0"/>
                <w:numId w:val="1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gen biologi</w:t>
            </w:r>
          </w:p>
        </w:tc>
      </w:tr>
      <w:tr w:rsidR="003D774D" w:rsidRPr="001D37F0" w14:paraId="6C3B860B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4773511" w14:textId="77777777" w:rsidR="003D774D" w:rsidRPr="00EF6138" w:rsidRDefault="003D774D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3D774D" w:rsidRPr="001D37F0" w14:paraId="3AFA8534" w14:textId="77777777" w:rsidTr="005016E1">
        <w:trPr>
          <w:trHeight w:val="735"/>
        </w:trPr>
        <w:tc>
          <w:tcPr>
            <w:tcW w:w="9659" w:type="dxa"/>
            <w:gridSpan w:val="5"/>
          </w:tcPr>
          <w:p w14:paraId="42924F07" w14:textId="77777777" w:rsidR="003D774D" w:rsidRDefault="003D774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7B50111E" w14:textId="066579BD" w:rsidR="003D774D" w:rsidRDefault="003D774D" w:rsidP="00EB196B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EB196B">
              <w:rPr>
                <w:bCs/>
                <w:sz w:val="24"/>
                <w:szCs w:val="24"/>
                <w:lang w:val="en-US"/>
              </w:rPr>
              <w:t>memberitahu maksud mutagen, mutasi dan mutan serta jenis-jenis mutagen kepada murid sambil merujuk buku teks halaman 269.</w:t>
            </w:r>
          </w:p>
          <w:p w14:paraId="01EEA347" w14:textId="7179ADE2" w:rsidR="00EB196B" w:rsidRPr="00AC3FA4" w:rsidRDefault="00EB196B" w:rsidP="00EB196B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.</w:t>
            </w:r>
          </w:p>
        </w:tc>
      </w:tr>
      <w:tr w:rsidR="003D774D" w:rsidRPr="001D37F0" w14:paraId="6BE6A531" w14:textId="77777777" w:rsidTr="005016E1">
        <w:trPr>
          <w:trHeight w:val="930"/>
        </w:trPr>
        <w:tc>
          <w:tcPr>
            <w:tcW w:w="9659" w:type="dxa"/>
            <w:gridSpan w:val="5"/>
          </w:tcPr>
          <w:p w14:paraId="37D4EE64" w14:textId="77777777" w:rsidR="003D774D" w:rsidRDefault="003D774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D076D7B" w14:textId="77777777" w:rsidR="003D774D" w:rsidRDefault="003D774D" w:rsidP="003D774D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rikan soalan oleh guru mengenai</w:t>
            </w:r>
            <w:r w:rsidR="00EB196B">
              <w:rPr>
                <w:bCs/>
                <w:sz w:val="24"/>
                <w:szCs w:val="24"/>
                <w:lang w:val="en-US"/>
              </w:rPr>
              <w:t xml:space="preserve"> tajuk yang dipelajari.</w:t>
            </w:r>
          </w:p>
          <w:p w14:paraId="15AB68F8" w14:textId="75DFBDF8" w:rsidR="00EB196B" w:rsidRPr="008A3C12" w:rsidRDefault="00EB196B" w:rsidP="003D774D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pasangan, murid mencari jawapan bagi soalan yang diberikan.</w:t>
            </w:r>
          </w:p>
        </w:tc>
      </w:tr>
      <w:tr w:rsidR="003D774D" w:rsidRPr="001D37F0" w14:paraId="61E3D64F" w14:textId="77777777" w:rsidTr="005016E1">
        <w:trPr>
          <w:trHeight w:val="627"/>
        </w:trPr>
        <w:tc>
          <w:tcPr>
            <w:tcW w:w="9659" w:type="dxa"/>
            <w:gridSpan w:val="5"/>
          </w:tcPr>
          <w:p w14:paraId="0A5C445C" w14:textId="77777777" w:rsidR="003D774D" w:rsidRDefault="003D774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0B74522" w14:textId="5B54FB49" w:rsidR="003D774D" w:rsidRPr="001D37F0" w:rsidRDefault="003D774D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dan 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2B085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EB196B">
              <w:rPr>
                <w:sz w:val="24"/>
                <w:szCs w:val="24"/>
                <w:lang w:val="en-US"/>
              </w:rPr>
              <w:t>1</w:t>
            </w:r>
            <w:r w:rsidR="001F572E">
              <w:rPr>
                <w:sz w:val="24"/>
                <w:szCs w:val="24"/>
                <w:lang w:val="en-US"/>
              </w:rPr>
              <w:t>93</w:t>
            </w:r>
            <w:r w:rsidR="0030718C">
              <w:rPr>
                <w:sz w:val="24"/>
                <w:szCs w:val="24"/>
                <w:lang w:val="en-US"/>
              </w:rPr>
              <w:t>.</w:t>
            </w:r>
          </w:p>
        </w:tc>
      </w:tr>
      <w:tr w:rsidR="003D774D" w:rsidRPr="001D37F0" w14:paraId="580376D7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CA16DEF" w14:textId="77777777" w:rsidR="003D774D" w:rsidRPr="001D37F0" w:rsidRDefault="003D774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D774D" w:rsidRPr="001D37F0" w14:paraId="5DC9D75A" w14:textId="77777777" w:rsidTr="00EB196B">
        <w:trPr>
          <w:trHeight w:val="3124"/>
        </w:trPr>
        <w:tc>
          <w:tcPr>
            <w:tcW w:w="9659" w:type="dxa"/>
            <w:gridSpan w:val="5"/>
          </w:tcPr>
          <w:p w14:paraId="17F2EA41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D11726A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15F2C32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B2F2BEB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</w:p>
          <w:p w14:paraId="1BB4A13A" w14:textId="77777777" w:rsidR="003D774D" w:rsidRDefault="003D774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B99FE9D" w14:textId="77777777" w:rsidR="003D774D" w:rsidRPr="001D37F0" w:rsidRDefault="003D774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12CDCB68" w14:textId="77777777" w:rsidR="003D774D" w:rsidRDefault="003D774D"/>
    <w:p w14:paraId="59F9443E" w14:textId="77777777" w:rsidR="00EB196B" w:rsidRDefault="00EB196B"/>
    <w:p w14:paraId="25BE1E8F" w14:textId="77777777" w:rsidR="00EB196B" w:rsidRDefault="00EB196B"/>
    <w:p w14:paraId="6B894797" w14:textId="77777777" w:rsidR="00EB196B" w:rsidRDefault="00EB196B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EB196B" w:rsidRPr="001D37F0" w14:paraId="71A08A14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D26B954" w14:textId="77777777" w:rsidR="00EB196B" w:rsidRPr="001D37F0" w:rsidRDefault="00EB196B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B196B" w:rsidRPr="001D37F0" w14:paraId="1C8F685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6DE14CE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00D10047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D04444F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7BD8475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B196B" w:rsidRPr="001D37F0" w14:paraId="79263E0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4A2209A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AC995BB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4281DBFC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AE11D1B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B196B" w:rsidRPr="001D37F0" w14:paraId="1212FE9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B261BE9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009883F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.0 Variasi</w:t>
            </w:r>
          </w:p>
        </w:tc>
        <w:tc>
          <w:tcPr>
            <w:tcW w:w="1304" w:type="dxa"/>
            <w:vAlign w:val="center"/>
          </w:tcPr>
          <w:p w14:paraId="58BCA11E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77DD9A2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B196B" w:rsidRPr="001D37F0" w14:paraId="1C2E7FB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DBE6994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0CE55AD7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tasi</w:t>
            </w:r>
          </w:p>
        </w:tc>
        <w:tc>
          <w:tcPr>
            <w:tcW w:w="1304" w:type="dxa"/>
            <w:vAlign w:val="center"/>
          </w:tcPr>
          <w:p w14:paraId="55DA982F" w14:textId="77777777" w:rsidR="00EB196B" w:rsidRPr="001D37F0" w:rsidRDefault="00EB196B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E0D381D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B196B" w:rsidRPr="001D37F0" w14:paraId="451955C6" w14:textId="77777777" w:rsidTr="005016E1">
        <w:trPr>
          <w:trHeight w:val="397"/>
        </w:trPr>
        <w:tc>
          <w:tcPr>
            <w:tcW w:w="9659" w:type="dxa"/>
            <w:gridSpan w:val="4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3EE728E9" w14:textId="77777777" w:rsidR="00EB196B" w:rsidRPr="001D37F0" w:rsidRDefault="00EB196B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EB196B" w:rsidRPr="001D37F0" w14:paraId="6697733D" w14:textId="77777777" w:rsidTr="00EB196B">
        <w:trPr>
          <w:trHeight w:val="804"/>
        </w:trPr>
        <w:tc>
          <w:tcPr>
            <w:tcW w:w="9659" w:type="dxa"/>
            <w:gridSpan w:val="4"/>
          </w:tcPr>
          <w:p w14:paraId="77FC72AE" w14:textId="77777777" w:rsidR="00EB196B" w:rsidRDefault="00EB196B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6B87E6D" w14:textId="77777777" w:rsidR="00EB196B" w:rsidRPr="003D774D" w:rsidRDefault="00EB196B" w:rsidP="00EB196B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dua jenis mutasi dengan contoh:</w:t>
            </w:r>
          </w:p>
          <w:p w14:paraId="778D9922" w14:textId="77777777" w:rsidR="00EB196B" w:rsidRDefault="00EB196B" w:rsidP="00EB196B">
            <w:pPr>
              <w:pStyle w:val="ListParagraph"/>
              <w:numPr>
                <w:ilvl w:val="0"/>
                <w:numId w:val="2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asi gen</w:t>
            </w:r>
          </w:p>
          <w:p w14:paraId="2AC870AD" w14:textId="1B1B0B4F" w:rsidR="00EB196B" w:rsidRPr="00EB196B" w:rsidRDefault="00EB196B" w:rsidP="00EB196B">
            <w:pPr>
              <w:pStyle w:val="ListParagraph"/>
              <w:numPr>
                <w:ilvl w:val="0"/>
                <w:numId w:val="2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EB196B">
              <w:rPr>
                <w:rFonts w:cstheme="minorHAnsi"/>
                <w:sz w:val="24"/>
                <w:szCs w:val="24"/>
                <w:lang w:val="en-US"/>
              </w:rPr>
              <w:t>mutasi kromosom</w:t>
            </w:r>
          </w:p>
        </w:tc>
      </w:tr>
      <w:tr w:rsidR="00EB196B" w:rsidRPr="001D37F0" w14:paraId="0F384C37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6F6A583" w14:textId="77777777" w:rsidR="00EB196B" w:rsidRPr="00EF6138" w:rsidRDefault="00EB196B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EB196B" w:rsidRPr="001D37F0" w14:paraId="339E35B5" w14:textId="77777777" w:rsidTr="005016E1">
        <w:trPr>
          <w:trHeight w:val="735"/>
        </w:trPr>
        <w:tc>
          <w:tcPr>
            <w:tcW w:w="9659" w:type="dxa"/>
            <w:gridSpan w:val="4"/>
          </w:tcPr>
          <w:p w14:paraId="7DD0813D" w14:textId="77777777" w:rsidR="00EB196B" w:rsidRDefault="00EB196B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96FDA74" w14:textId="77777777" w:rsidR="00EB196B" w:rsidRDefault="00EB196B" w:rsidP="00A6011F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jenis-jenis mutasi berserta contoh di dalam buku teks halaman 269 – 273.</w:t>
            </w:r>
          </w:p>
          <w:p w14:paraId="3965BF8A" w14:textId="77777777" w:rsidR="00EB196B" w:rsidRDefault="00EB196B" w:rsidP="00A6011F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337892A3" w14:textId="166F24FB" w:rsidR="00EB196B" w:rsidRPr="00AC3FA4" w:rsidRDefault="00EB196B" w:rsidP="00A6011F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 di dalam kelas.</w:t>
            </w:r>
          </w:p>
        </w:tc>
      </w:tr>
      <w:tr w:rsidR="00EB196B" w:rsidRPr="001D37F0" w14:paraId="7C9E0B71" w14:textId="77777777" w:rsidTr="005016E1">
        <w:trPr>
          <w:trHeight w:val="930"/>
        </w:trPr>
        <w:tc>
          <w:tcPr>
            <w:tcW w:w="9659" w:type="dxa"/>
            <w:gridSpan w:val="4"/>
          </w:tcPr>
          <w:p w14:paraId="577F26F6" w14:textId="77777777" w:rsidR="00EB196B" w:rsidRDefault="00EB196B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0FC4143B" w14:textId="77777777" w:rsidR="00EB196B" w:rsidRDefault="00EB196B" w:rsidP="00EB196B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59F4F54F" w14:textId="77777777" w:rsidR="00EB196B" w:rsidRDefault="00EB196B" w:rsidP="00EB196B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satu jenis mutasi.</w:t>
            </w:r>
          </w:p>
          <w:p w14:paraId="51F6197C" w14:textId="77777777" w:rsidR="00EB196B" w:rsidRDefault="00EB196B" w:rsidP="00EB196B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perlu membina model ringkas untuk menunjukkan mutasi gen dan mutasi kromosom menyebabkan variasi dengan memberikan contoh penyakit.</w:t>
            </w:r>
          </w:p>
          <w:p w14:paraId="4A5366DD" w14:textId="74F68AD4" w:rsidR="00EB196B" w:rsidRPr="008A3C12" w:rsidRDefault="00EB196B" w:rsidP="00EB196B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elah selesai membina model, seorang ahli kumpulan tinggal untuk menerangkan model mereka kepada kumpulan lain, manakala ahli lain bergerak ke stesen kumpulan lain untuk mendengar penjelasan tentang model mereka.</w:t>
            </w:r>
          </w:p>
        </w:tc>
      </w:tr>
      <w:tr w:rsidR="00EB196B" w:rsidRPr="001D37F0" w14:paraId="3099787E" w14:textId="77777777" w:rsidTr="005016E1">
        <w:trPr>
          <w:trHeight w:val="627"/>
        </w:trPr>
        <w:tc>
          <w:tcPr>
            <w:tcW w:w="9659" w:type="dxa"/>
            <w:gridSpan w:val="4"/>
          </w:tcPr>
          <w:p w14:paraId="5629E21D" w14:textId="77777777" w:rsidR="00EB196B" w:rsidRDefault="00EB196B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FD45A50" w14:textId="391AEFEA" w:rsidR="00EB196B" w:rsidRPr="001D37F0" w:rsidRDefault="00EB196B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3 – </w:t>
            </w:r>
            <w:r w:rsidR="0030718C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4C29E7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30718C">
              <w:rPr>
                <w:sz w:val="24"/>
                <w:szCs w:val="24"/>
                <w:lang w:val="en-US"/>
              </w:rPr>
              <w:t>1</w:t>
            </w:r>
            <w:r w:rsidR="004C29E7">
              <w:rPr>
                <w:sz w:val="24"/>
                <w:szCs w:val="24"/>
                <w:lang w:val="en-US"/>
              </w:rPr>
              <w:t>9</w:t>
            </w:r>
            <w:r w:rsidR="0030718C">
              <w:rPr>
                <w:sz w:val="24"/>
                <w:szCs w:val="24"/>
                <w:lang w:val="en-US"/>
              </w:rPr>
              <w:t>3-1</w:t>
            </w:r>
            <w:r w:rsidR="004C29E7">
              <w:rPr>
                <w:sz w:val="24"/>
                <w:szCs w:val="24"/>
                <w:lang w:val="en-US"/>
              </w:rPr>
              <w:t>9</w:t>
            </w:r>
            <w:r w:rsidR="0030718C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EB196B" w:rsidRPr="001D37F0" w14:paraId="298FFF3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AB053EA" w14:textId="77777777" w:rsidR="00EB196B" w:rsidRPr="001D37F0" w:rsidRDefault="00EB196B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EB196B" w:rsidRPr="001D37F0" w14:paraId="6384695A" w14:textId="77777777" w:rsidTr="005016E1">
        <w:trPr>
          <w:trHeight w:val="3124"/>
        </w:trPr>
        <w:tc>
          <w:tcPr>
            <w:tcW w:w="9659" w:type="dxa"/>
            <w:gridSpan w:val="4"/>
          </w:tcPr>
          <w:p w14:paraId="143DC3B6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089C67B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60901A59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34FB4FB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</w:p>
          <w:p w14:paraId="73DEC331" w14:textId="77777777" w:rsidR="00EB196B" w:rsidRDefault="00EB196B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3F32FFA" w14:textId="77777777" w:rsidR="00EB196B" w:rsidRPr="001D37F0" w:rsidRDefault="00EB196B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7F73EBB7" w14:textId="77777777" w:rsidR="00EB196B" w:rsidRDefault="00EB196B"/>
    <w:sectPr w:rsidR="00EB1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6CC1"/>
    <w:multiLevelType w:val="hybridMultilevel"/>
    <w:tmpl w:val="6C7A0564"/>
    <w:lvl w:ilvl="0" w:tplc="F23A587E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264B2"/>
    <w:multiLevelType w:val="hybridMultilevel"/>
    <w:tmpl w:val="B35EB77E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66816"/>
    <w:multiLevelType w:val="hybridMultilevel"/>
    <w:tmpl w:val="31E6CB9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17303"/>
    <w:multiLevelType w:val="hybridMultilevel"/>
    <w:tmpl w:val="31E6CB9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E0341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C40D6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F28E8"/>
    <w:multiLevelType w:val="hybridMultilevel"/>
    <w:tmpl w:val="3694552E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935FD"/>
    <w:multiLevelType w:val="hybridMultilevel"/>
    <w:tmpl w:val="9C5C1DF8"/>
    <w:lvl w:ilvl="0" w:tplc="06AEAE7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747FE"/>
    <w:multiLevelType w:val="hybridMultilevel"/>
    <w:tmpl w:val="9C5C1DF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F5AB9"/>
    <w:multiLevelType w:val="hybridMultilevel"/>
    <w:tmpl w:val="9C5C1DF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126C7"/>
    <w:multiLevelType w:val="hybridMultilevel"/>
    <w:tmpl w:val="198092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22D6E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87D"/>
    <w:multiLevelType w:val="hybridMultilevel"/>
    <w:tmpl w:val="A15A6A5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004D2"/>
    <w:multiLevelType w:val="hybridMultilevel"/>
    <w:tmpl w:val="9C5C1DF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C75D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D6467D"/>
    <w:multiLevelType w:val="hybridMultilevel"/>
    <w:tmpl w:val="B880AE28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9" w15:restartNumberingAfterBreak="0">
    <w:nsid w:val="68C2190C"/>
    <w:multiLevelType w:val="hybridMultilevel"/>
    <w:tmpl w:val="198092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C3D8D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3576E"/>
    <w:multiLevelType w:val="hybridMultilevel"/>
    <w:tmpl w:val="B35EB77E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F8019E"/>
    <w:multiLevelType w:val="hybridMultilevel"/>
    <w:tmpl w:val="198092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5D34"/>
    <w:multiLevelType w:val="hybridMultilevel"/>
    <w:tmpl w:val="A15A6A5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E48D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10"/>
  </w:num>
  <w:num w:numId="2" w16cid:durableId="106047974">
    <w:abstractNumId w:val="2"/>
  </w:num>
  <w:num w:numId="3" w16cid:durableId="548536368">
    <w:abstractNumId w:val="17"/>
  </w:num>
  <w:num w:numId="4" w16cid:durableId="528375623">
    <w:abstractNumId w:val="18"/>
  </w:num>
  <w:num w:numId="5" w16cid:durableId="679116721">
    <w:abstractNumId w:val="19"/>
  </w:num>
  <w:num w:numId="6" w16cid:durableId="613512890">
    <w:abstractNumId w:val="1"/>
  </w:num>
  <w:num w:numId="7" w16cid:durableId="203293951">
    <w:abstractNumId w:val="13"/>
  </w:num>
  <w:num w:numId="8" w16cid:durableId="374040493">
    <w:abstractNumId w:val="24"/>
  </w:num>
  <w:num w:numId="9" w16cid:durableId="1584139741">
    <w:abstractNumId w:val="12"/>
  </w:num>
  <w:num w:numId="10" w16cid:durableId="1297878124">
    <w:abstractNumId w:val="21"/>
  </w:num>
  <w:num w:numId="11" w16cid:durableId="1983070602">
    <w:abstractNumId w:val="8"/>
  </w:num>
  <w:num w:numId="12" w16cid:durableId="206188053">
    <w:abstractNumId w:val="5"/>
  </w:num>
  <w:num w:numId="13" w16cid:durableId="901067118">
    <w:abstractNumId w:val="22"/>
  </w:num>
  <w:num w:numId="14" w16cid:durableId="106123819">
    <w:abstractNumId w:val="0"/>
  </w:num>
  <w:num w:numId="15" w16cid:durableId="297419234">
    <w:abstractNumId w:val="15"/>
  </w:num>
  <w:num w:numId="16" w16cid:durableId="2060592601">
    <w:abstractNumId w:val="20"/>
  </w:num>
  <w:num w:numId="17" w16cid:durableId="1853451403">
    <w:abstractNumId w:val="23"/>
  </w:num>
  <w:num w:numId="18" w16cid:durableId="2137866304">
    <w:abstractNumId w:val="4"/>
  </w:num>
  <w:num w:numId="19" w16cid:durableId="1715811746">
    <w:abstractNumId w:val="7"/>
  </w:num>
  <w:num w:numId="20" w16cid:durableId="846484975">
    <w:abstractNumId w:val="11"/>
  </w:num>
  <w:num w:numId="21" w16cid:durableId="302853447">
    <w:abstractNumId w:val="6"/>
  </w:num>
  <w:num w:numId="22" w16cid:durableId="498039795">
    <w:abstractNumId w:val="14"/>
  </w:num>
  <w:num w:numId="23" w16cid:durableId="1483931851">
    <w:abstractNumId w:val="3"/>
  </w:num>
  <w:num w:numId="24" w16cid:durableId="611014447">
    <w:abstractNumId w:val="9"/>
  </w:num>
  <w:num w:numId="25" w16cid:durableId="14071935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NTAzNzS0NLI0M7ZU0lEKTi0uzszPAykwqgUA7zRlaSwAAAA="/>
  </w:docVars>
  <w:rsids>
    <w:rsidRoot w:val="00686C9D"/>
    <w:rsid w:val="00114CA7"/>
    <w:rsid w:val="0011713C"/>
    <w:rsid w:val="001F572E"/>
    <w:rsid w:val="002B0855"/>
    <w:rsid w:val="0030718C"/>
    <w:rsid w:val="00376611"/>
    <w:rsid w:val="00391380"/>
    <w:rsid w:val="003D774D"/>
    <w:rsid w:val="00412B6F"/>
    <w:rsid w:val="004C29E7"/>
    <w:rsid w:val="00551279"/>
    <w:rsid w:val="00606466"/>
    <w:rsid w:val="00686C9D"/>
    <w:rsid w:val="00690DAF"/>
    <w:rsid w:val="007C3FBD"/>
    <w:rsid w:val="007E52D3"/>
    <w:rsid w:val="00801A3C"/>
    <w:rsid w:val="008A6713"/>
    <w:rsid w:val="00A14D44"/>
    <w:rsid w:val="00A6011F"/>
    <w:rsid w:val="00CF465C"/>
    <w:rsid w:val="00CF4A9D"/>
    <w:rsid w:val="00EB196B"/>
    <w:rsid w:val="00FF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F2792"/>
  <w15:chartTrackingRefBased/>
  <w15:docId w15:val="{147883C9-F8DE-4E68-8BD8-5A45C505A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C9D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6C9D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6C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1147</Words>
  <Characters>8693</Characters>
  <Application>Microsoft Office Word</Application>
  <DocSecurity>0</DocSecurity>
  <Lines>301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8</cp:revision>
  <dcterms:created xsi:type="dcterms:W3CDTF">2023-11-01T03:09:00Z</dcterms:created>
  <dcterms:modified xsi:type="dcterms:W3CDTF">2025-10-14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c42f5545ede8d1a3e67010598612c9cd2b578c8e867916e63ebf44a7e6172a</vt:lpwstr>
  </property>
</Properties>
</file>